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4EAB2" w14:textId="77777777" w:rsidR="001119D6" w:rsidRPr="00C468F5" w:rsidRDefault="00EC2497" w:rsidP="0034715B">
      <w:pPr>
        <w:spacing w:line="240" w:lineRule="auto"/>
        <w:contextualSpacing/>
        <w:jc w:val="center"/>
        <w:rPr>
          <w:rFonts w:ascii="Garamond" w:hAnsi="Garamond"/>
          <w:b/>
        </w:rPr>
      </w:pPr>
      <w:r w:rsidRPr="00C468F5">
        <w:rPr>
          <w:rFonts w:ascii="Garamond" w:hAnsi="Garamond"/>
          <w:b/>
        </w:rPr>
        <w:t>The Nuts and Bolts of Nursing Leadership</w:t>
      </w:r>
      <w:r w:rsidR="00B26008" w:rsidRPr="00C468F5">
        <w:rPr>
          <w:rFonts w:ascii="Garamond" w:hAnsi="Garamond"/>
          <w:b/>
        </w:rPr>
        <w:t xml:space="preserve"> </w:t>
      </w:r>
      <w:r w:rsidR="001652D1" w:rsidRPr="00C468F5">
        <w:rPr>
          <w:rFonts w:ascii="Garamond" w:hAnsi="Garamond"/>
          <w:b/>
        </w:rPr>
        <w:t xml:space="preserve">                                                          </w:t>
      </w:r>
    </w:p>
    <w:p w14:paraId="6F78CC0B" w14:textId="72722368" w:rsidR="00E10066" w:rsidRPr="00C468F5" w:rsidRDefault="00EC54E9" w:rsidP="0034715B">
      <w:pPr>
        <w:spacing w:line="240" w:lineRule="auto"/>
        <w:contextualSpacing/>
        <w:jc w:val="center"/>
        <w:rPr>
          <w:rFonts w:ascii="Garamond" w:hAnsi="Garamond"/>
          <w:b/>
        </w:rPr>
      </w:pPr>
      <w:r w:rsidRPr="00C468F5">
        <w:rPr>
          <w:rFonts w:ascii="Garamond" w:hAnsi="Garamond"/>
          <w:b/>
        </w:rPr>
        <w:t xml:space="preserve">A Program for </w:t>
      </w:r>
      <w:r w:rsidR="00815474" w:rsidRPr="00C468F5">
        <w:rPr>
          <w:rFonts w:ascii="Garamond" w:hAnsi="Garamond"/>
          <w:b/>
        </w:rPr>
        <w:t>Charge Nurse</w:t>
      </w:r>
      <w:r w:rsidRPr="00C468F5">
        <w:rPr>
          <w:rFonts w:ascii="Garamond" w:hAnsi="Garamond"/>
          <w:b/>
        </w:rPr>
        <w:t>s, Clinical Leaders, Team Leaders</w:t>
      </w:r>
      <w:r w:rsidR="000F5D90" w:rsidRPr="00C468F5">
        <w:rPr>
          <w:rFonts w:ascii="Garamond" w:hAnsi="Garamond"/>
          <w:b/>
        </w:rPr>
        <w:t>,</w:t>
      </w:r>
      <w:r w:rsidRPr="00C468F5">
        <w:rPr>
          <w:rFonts w:ascii="Garamond" w:hAnsi="Garamond"/>
          <w:b/>
        </w:rPr>
        <w:t xml:space="preserve"> and </w:t>
      </w:r>
      <w:r w:rsidR="009E7A9D" w:rsidRPr="00C468F5">
        <w:rPr>
          <w:rFonts w:ascii="Garamond" w:hAnsi="Garamond"/>
          <w:b/>
        </w:rPr>
        <w:t xml:space="preserve">                                    </w:t>
      </w:r>
      <w:r w:rsidR="00C468F5">
        <w:rPr>
          <w:rFonts w:ascii="Garamond" w:hAnsi="Garamond"/>
          <w:b/>
        </w:rPr>
        <w:t xml:space="preserve">             </w:t>
      </w:r>
      <w:r w:rsidRPr="00C468F5">
        <w:rPr>
          <w:rFonts w:ascii="Garamond" w:hAnsi="Garamond"/>
          <w:b/>
        </w:rPr>
        <w:t>Emerging Nurse Leaders</w:t>
      </w:r>
    </w:p>
    <w:p w14:paraId="366ECD0B" w14:textId="66B3DAC7" w:rsidR="009C0BD0" w:rsidRPr="00C468F5" w:rsidRDefault="009C0BD0" w:rsidP="0034715B">
      <w:pPr>
        <w:spacing w:line="240" w:lineRule="auto"/>
        <w:contextualSpacing/>
        <w:jc w:val="center"/>
        <w:rPr>
          <w:rFonts w:ascii="Garamond" w:hAnsi="Garamond"/>
          <w:b/>
        </w:rPr>
      </w:pPr>
      <w:r w:rsidRPr="00C468F5">
        <w:rPr>
          <w:rFonts w:ascii="Garamond" w:hAnsi="Garamond"/>
          <w:b/>
        </w:rPr>
        <w:t>Agenda for the Texas Nurses Association</w:t>
      </w:r>
    </w:p>
    <w:p w14:paraId="6C8F9897" w14:textId="77777777" w:rsidR="0034715B" w:rsidRPr="00C468F5" w:rsidRDefault="0034715B" w:rsidP="001119D6">
      <w:pPr>
        <w:jc w:val="center"/>
        <w:rPr>
          <w:rFonts w:ascii="Garamond" w:hAnsi="Garamond"/>
          <w:b/>
        </w:rPr>
      </w:pPr>
    </w:p>
    <w:p w14:paraId="3A808C76" w14:textId="35E44EB3" w:rsidR="00EC2497" w:rsidRPr="00C468F5" w:rsidRDefault="00592A67" w:rsidP="00BD3E62">
      <w:pPr>
        <w:ind w:left="2880" w:hanging="2880"/>
        <w:rPr>
          <w:rFonts w:ascii="Garamond" w:hAnsi="Garamond"/>
          <w:b/>
          <w:color w:val="000000" w:themeColor="text1"/>
        </w:rPr>
      </w:pPr>
      <w:r w:rsidRPr="00C468F5">
        <w:rPr>
          <w:rFonts w:ascii="Garamond" w:hAnsi="Garamond"/>
          <w:b/>
          <w:color w:val="000000" w:themeColor="text1"/>
        </w:rPr>
        <w:t>8</w:t>
      </w:r>
      <w:r w:rsidR="00EC2497" w:rsidRPr="00C468F5">
        <w:rPr>
          <w:rFonts w:ascii="Garamond" w:hAnsi="Garamond"/>
          <w:b/>
          <w:color w:val="000000" w:themeColor="text1"/>
        </w:rPr>
        <w:t xml:space="preserve">:30 – </w:t>
      </w:r>
      <w:r w:rsidR="00834A91" w:rsidRPr="00C468F5">
        <w:rPr>
          <w:rFonts w:ascii="Garamond" w:hAnsi="Garamond"/>
          <w:b/>
          <w:color w:val="000000" w:themeColor="text1"/>
        </w:rPr>
        <w:t>9</w:t>
      </w:r>
      <w:r w:rsidR="00EC2497" w:rsidRPr="00C468F5">
        <w:rPr>
          <w:rFonts w:ascii="Garamond" w:hAnsi="Garamond"/>
          <w:b/>
          <w:color w:val="000000" w:themeColor="text1"/>
        </w:rPr>
        <w:t>:00 AM</w:t>
      </w:r>
      <w:r w:rsidR="00EC2497" w:rsidRPr="00C468F5">
        <w:rPr>
          <w:rFonts w:ascii="Garamond" w:hAnsi="Garamond"/>
          <w:b/>
          <w:color w:val="000000" w:themeColor="text1"/>
        </w:rPr>
        <w:tab/>
        <w:t>Welcome/Virtual Instructions</w:t>
      </w:r>
      <w:r w:rsidR="001974AF" w:rsidRPr="00C468F5">
        <w:rPr>
          <w:rFonts w:ascii="Garamond" w:hAnsi="Garamond"/>
          <w:b/>
          <w:color w:val="000000" w:themeColor="text1"/>
        </w:rPr>
        <w:t>/</w:t>
      </w:r>
      <w:r w:rsidR="000F5D90" w:rsidRPr="00C468F5">
        <w:rPr>
          <w:rFonts w:ascii="Garamond" w:hAnsi="Garamond"/>
          <w:b/>
          <w:color w:val="000000" w:themeColor="text1"/>
        </w:rPr>
        <w:t>The Context of Today’s Healthcare Environment</w:t>
      </w:r>
    </w:p>
    <w:p w14:paraId="50DB08AB" w14:textId="30F60A3F" w:rsidR="00EC2497" w:rsidRPr="00C468F5" w:rsidRDefault="00930454" w:rsidP="00EC2497">
      <w:pPr>
        <w:rPr>
          <w:rFonts w:ascii="Garamond" w:hAnsi="Garamond"/>
          <w:b/>
        </w:rPr>
      </w:pPr>
      <w:r w:rsidRPr="00C468F5">
        <w:rPr>
          <w:rFonts w:ascii="Garamond" w:hAnsi="Garamond"/>
          <w:b/>
          <w:color w:val="000000" w:themeColor="text1"/>
        </w:rPr>
        <w:t>9</w:t>
      </w:r>
      <w:r w:rsidR="00241FD8" w:rsidRPr="00C468F5">
        <w:rPr>
          <w:rFonts w:ascii="Garamond" w:hAnsi="Garamond"/>
          <w:b/>
          <w:color w:val="000000" w:themeColor="text1"/>
        </w:rPr>
        <w:t>:00</w:t>
      </w:r>
      <w:r w:rsidRPr="00C468F5">
        <w:rPr>
          <w:rFonts w:ascii="Garamond" w:hAnsi="Garamond"/>
          <w:b/>
        </w:rPr>
        <w:t xml:space="preserve"> - 10</w:t>
      </w:r>
      <w:r w:rsidR="0047198C" w:rsidRPr="00C468F5">
        <w:rPr>
          <w:rFonts w:ascii="Garamond" w:hAnsi="Garamond"/>
          <w:b/>
        </w:rPr>
        <w:t>:</w:t>
      </w:r>
      <w:r w:rsidR="00B71E48" w:rsidRPr="00C468F5">
        <w:rPr>
          <w:rFonts w:ascii="Garamond" w:hAnsi="Garamond"/>
          <w:b/>
        </w:rPr>
        <w:t>15</w:t>
      </w:r>
      <w:r w:rsidR="0047198C" w:rsidRPr="00C468F5">
        <w:rPr>
          <w:rFonts w:ascii="Garamond" w:hAnsi="Garamond"/>
          <w:b/>
        </w:rPr>
        <w:t xml:space="preserve"> </w:t>
      </w:r>
      <w:r w:rsidR="000F5D90" w:rsidRPr="00C468F5">
        <w:rPr>
          <w:rFonts w:ascii="Garamond" w:hAnsi="Garamond"/>
          <w:b/>
        </w:rPr>
        <w:t xml:space="preserve">AM </w:t>
      </w:r>
      <w:r w:rsidR="000F5D90" w:rsidRPr="00C468F5">
        <w:rPr>
          <w:rFonts w:ascii="Garamond" w:hAnsi="Garamond"/>
          <w:b/>
        </w:rPr>
        <w:tab/>
      </w:r>
      <w:r w:rsidR="0002359D" w:rsidRPr="00C468F5">
        <w:rPr>
          <w:rFonts w:ascii="Garamond" w:hAnsi="Garamond"/>
          <w:b/>
        </w:rPr>
        <w:tab/>
      </w:r>
      <w:r w:rsidR="00815474" w:rsidRPr="00C468F5">
        <w:rPr>
          <w:rFonts w:ascii="Garamond" w:hAnsi="Garamond"/>
          <w:b/>
        </w:rPr>
        <w:t>Developing a Leadership Mindset</w:t>
      </w:r>
    </w:p>
    <w:p w14:paraId="42C5B118" w14:textId="4C3DCADA" w:rsidR="00771236" w:rsidRPr="00C468F5" w:rsidRDefault="009B666C" w:rsidP="00EC2497">
      <w:pPr>
        <w:pStyle w:val="ListParagraph"/>
        <w:numPr>
          <w:ilvl w:val="0"/>
          <w:numId w:val="2"/>
        </w:numPr>
        <w:rPr>
          <w:rFonts w:ascii="Garamond" w:hAnsi="Garamond"/>
        </w:rPr>
      </w:pPr>
      <w:r w:rsidRPr="00C468F5">
        <w:rPr>
          <w:rFonts w:ascii="Garamond" w:hAnsi="Garamond"/>
        </w:rPr>
        <w:t>Leadership in Today’s Healthcare Environment</w:t>
      </w:r>
    </w:p>
    <w:p w14:paraId="3527C627" w14:textId="2389B57A" w:rsidR="00474F70" w:rsidRPr="00C468F5" w:rsidRDefault="00474F70" w:rsidP="00474F70">
      <w:pPr>
        <w:pStyle w:val="ListParagraph"/>
        <w:numPr>
          <w:ilvl w:val="0"/>
          <w:numId w:val="2"/>
        </w:numPr>
        <w:rPr>
          <w:rFonts w:ascii="Garamond" w:hAnsi="Garamond"/>
        </w:rPr>
      </w:pPr>
      <w:r w:rsidRPr="00C468F5">
        <w:rPr>
          <w:rFonts w:ascii="Garamond" w:hAnsi="Garamond"/>
        </w:rPr>
        <w:t xml:space="preserve">Managing Yourself </w:t>
      </w:r>
    </w:p>
    <w:p w14:paraId="51E9973D" w14:textId="77777777" w:rsidR="00BE544E" w:rsidRPr="00C468F5" w:rsidRDefault="00474F70" w:rsidP="0047198C">
      <w:pPr>
        <w:pStyle w:val="ListParagraph"/>
        <w:numPr>
          <w:ilvl w:val="0"/>
          <w:numId w:val="2"/>
        </w:numPr>
        <w:rPr>
          <w:rFonts w:ascii="Garamond" w:hAnsi="Garamond"/>
        </w:rPr>
      </w:pPr>
      <w:r w:rsidRPr="00C468F5">
        <w:rPr>
          <w:rFonts w:ascii="Garamond" w:hAnsi="Garamond"/>
        </w:rPr>
        <w:t xml:space="preserve">Building Trust - </w:t>
      </w:r>
      <w:r w:rsidR="00C8614B" w:rsidRPr="00C468F5">
        <w:rPr>
          <w:rFonts w:ascii="Garamond" w:hAnsi="Garamond"/>
        </w:rPr>
        <w:t>How to be an Authentic Leader</w:t>
      </w:r>
    </w:p>
    <w:p w14:paraId="095BED88" w14:textId="7A23F2FD" w:rsidR="00474F70" w:rsidRPr="00C468F5" w:rsidRDefault="00474F70" w:rsidP="0047198C">
      <w:pPr>
        <w:pStyle w:val="ListParagraph"/>
        <w:numPr>
          <w:ilvl w:val="0"/>
          <w:numId w:val="2"/>
        </w:numPr>
        <w:rPr>
          <w:rFonts w:ascii="Garamond" w:hAnsi="Garamond"/>
        </w:rPr>
      </w:pPr>
      <w:r w:rsidRPr="00C468F5">
        <w:rPr>
          <w:rFonts w:ascii="Garamond" w:hAnsi="Garamond"/>
        </w:rPr>
        <w:t>Adopting a Coaching Mindset in Your Leadership Role</w:t>
      </w:r>
    </w:p>
    <w:p w14:paraId="502DCAE5" w14:textId="050007D8" w:rsidR="00B71E48" w:rsidRPr="00C468F5" w:rsidRDefault="009B666C" w:rsidP="0047198C">
      <w:pPr>
        <w:pStyle w:val="ListParagraph"/>
        <w:numPr>
          <w:ilvl w:val="0"/>
          <w:numId w:val="2"/>
        </w:numPr>
        <w:rPr>
          <w:rFonts w:ascii="Garamond" w:hAnsi="Garamond"/>
        </w:rPr>
      </w:pPr>
      <w:r w:rsidRPr="00C468F5">
        <w:rPr>
          <w:rFonts w:ascii="Garamond" w:hAnsi="Garamond"/>
        </w:rPr>
        <w:t>Breakout</w:t>
      </w:r>
      <w:r w:rsidR="00431068" w:rsidRPr="00C468F5">
        <w:rPr>
          <w:rFonts w:ascii="Garamond" w:hAnsi="Garamond"/>
        </w:rPr>
        <w:t xml:space="preserve"> Discussion</w:t>
      </w:r>
      <w:r w:rsidR="00617851" w:rsidRPr="00C468F5">
        <w:rPr>
          <w:rFonts w:ascii="Garamond" w:hAnsi="Garamond"/>
        </w:rPr>
        <w:t>/Debrief</w:t>
      </w:r>
    </w:p>
    <w:p w14:paraId="26B4433D" w14:textId="0744F84C" w:rsidR="00771236" w:rsidRPr="00C468F5" w:rsidRDefault="00930454" w:rsidP="00D73143">
      <w:pPr>
        <w:rPr>
          <w:rFonts w:ascii="Garamond" w:hAnsi="Garamond"/>
          <w:b/>
        </w:rPr>
      </w:pPr>
      <w:r w:rsidRPr="00C468F5">
        <w:rPr>
          <w:rFonts w:ascii="Garamond" w:hAnsi="Garamond"/>
          <w:b/>
        </w:rPr>
        <w:t>10</w:t>
      </w:r>
      <w:r w:rsidR="00474F70" w:rsidRPr="00C468F5">
        <w:rPr>
          <w:rFonts w:ascii="Garamond" w:hAnsi="Garamond"/>
          <w:b/>
        </w:rPr>
        <w:t>:</w:t>
      </w:r>
      <w:r w:rsidR="00B71E48" w:rsidRPr="00C468F5">
        <w:rPr>
          <w:rFonts w:ascii="Garamond" w:hAnsi="Garamond"/>
          <w:b/>
        </w:rPr>
        <w:t>15</w:t>
      </w:r>
      <w:r w:rsidR="00474F70" w:rsidRPr="00C468F5">
        <w:rPr>
          <w:rFonts w:ascii="Garamond" w:hAnsi="Garamond"/>
          <w:b/>
        </w:rPr>
        <w:t xml:space="preserve"> – </w:t>
      </w:r>
      <w:r w:rsidRPr="00C468F5">
        <w:rPr>
          <w:rFonts w:ascii="Garamond" w:hAnsi="Garamond"/>
          <w:b/>
        </w:rPr>
        <w:t>10</w:t>
      </w:r>
      <w:r w:rsidR="00474F70" w:rsidRPr="00C468F5">
        <w:rPr>
          <w:rFonts w:ascii="Garamond" w:hAnsi="Garamond"/>
          <w:b/>
        </w:rPr>
        <w:t>:</w:t>
      </w:r>
      <w:r w:rsidR="00431068" w:rsidRPr="00C468F5">
        <w:rPr>
          <w:rFonts w:ascii="Garamond" w:hAnsi="Garamond"/>
          <w:b/>
        </w:rPr>
        <w:t>30</w:t>
      </w:r>
      <w:r w:rsidR="0002359D" w:rsidRPr="00C468F5">
        <w:rPr>
          <w:rFonts w:ascii="Garamond" w:hAnsi="Garamond"/>
          <w:b/>
        </w:rPr>
        <w:t xml:space="preserve"> </w:t>
      </w:r>
      <w:r w:rsidR="00EC2497" w:rsidRPr="00C468F5">
        <w:rPr>
          <w:rFonts w:ascii="Garamond" w:hAnsi="Garamond"/>
          <w:b/>
        </w:rPr>
        <w:t>AM</w:t>
      </w:r>
      <w:r w:rsidR="0002359D" w:rsidRPr="00C468F5">
        <w:rPr>
          <w:rFonts w:ascii="Garamond" w:hAnsi="Garamond"/>
          <w:b/>
        </w:rPr>
        <w:tab/>
      </w:r>
      <w:r w:rsidR="00E04D46" w:rsidRPr="00C468F5">
        <w:rPr>
          <w:rFonts w:ascii="Garamond" w:hAnsi="Garamond"/>
          <w:b/>
        </w:rPr>
        <w:tab/>
      </w:r>
      <w:r w:rsidR="00771236" w:rsidRPr="00C468F5">
        <w:rPr>
          <w:rFonts w:ascii="Garamond" w:hAnsi="Garamond"/>
          <w:b/>
        </w:rPr>
        <w:t>Break</w:t>
      </w:r>
    </w:p>
    <w:p w14:paraId="6C8443EA" w14:textId="0759672A" w:rsidR="00C8614B" w:rsidRPr="00C468F5" w:rsidRDefault="006C3E02" w:rsidP="00D73143">
      <w:pPr>
        <w:rPr>
          <w:rFonts w:ascii="Garamond" w:hAnsi="Garamond"/>
          <w:b/>
        </w:rPr>
      </w:pPr>
      <w:r w:rsidRPr="00C468F5">
        <w:rPr>
          <w:rFonts w:ascii="Garamond" w:hAnsi="Garamond"/>
          <w:b/>
        </w:rPr>
        <w:t>10</w:t>
      </w:r>
      <w:r w:rsidR="00771236" w:rsidRPr="00C468F5">
        <w:rPr>
          <w:rFonts w:ascii="Garamond" w:hAnsi="Garamond"/>
          <w:b/>
        </w:rPr>
        <w:t>:</w:t>
      </w:r>
      <w:r w:rsidR="00431068" w:rsidRPr="00C468F5">
        <w:rPr>
          <w:rFonts w:ascii="Garamond" w:hAnsi="Garamond"/>
          <w:b/>
        </w:rPr>
        <w:t>30</w:t>
      </w:r>
      <w:r w:rsidR="00771236" w:rsidRPr="00C468F5">
        <w:rPr>
          <w:rFonts w:ascii="Garamond" w:hAnsi="Garamond"/>
          <w:b/>
        </w:rPr>
        <w:t xml:space="preserve"> –</w:t>
      </w:r>
      <w:r w:rsidR="00C8614B" w:rsidRPr="00C468F5">
        <w:rPr>
          <w:rFonts w:ascii="Garamond" w:hAnsi="Garamond"/>
          <w:b/>
        </w:rPr>
        <w:t xml:space="preserve"> 1</w:t>
      </w:r>
      <w:r w:rsidRPr="00C468F5">
        <w:rPr>
          <w:rFonts w:ascii="Garamond" w:hAnsi="Garamond"/>
          <w:b/>
        </w:rPr>
        <w:t>2</w:t>
      </w:r>
      <w:r w:rsidR="00C8614B" w:rsidRPr="00C468F5">
        <w:rPr>
          <w:rFonts w:ascii="Garamond" w:hAnsi="Garamond"/>
          <w:b/>
        </w:rPr>
        <w:t>:</w:t>
      </w:r>
      <w:r w:rsidR="00230A0B" w:rsidRPr="00C468F5">
        <w:rPr>
          <w:rFonts w:ascii="Garamond" w:hAnsi="Garamond"/>
          <w:b/>
        </w:rPr>
        <w:t xml:space="preserve">15 </w:t>
      </w:r>
      <w:r w:rsidR="00ED43D8" w:rsidRPr="00C468F5">
        <w:rPr>
          <w:rFonts w:ascii="Garamond" w:hAnsi="Garamond"/>
          <w:b/>
        </w:rPr>
        <w:t>P</w:t>
      </w:r>
      <w:r w:rsidR="00EC2497" w:rsidRPr="00C468F5">
        <w:rPr>
          <w:rFonts w:ascii="Garamond" w:hAnsi="Garamond"/>
          <w:b/>
        </w:rPr>
        <w:t>M</w:t>
      </w:r>
      <w:r w:rsidR="004C5BE2" w:rsidRPr="00C468F5">
        <w:rPr>
          <w:rFonts w:ascii="Garamond" w:hAnsi="Garamond"/>
          <w:b/>
        </w:rPr>
        <w:tab/>
      </w:r>
      <w:r w:rsidR="001652D1" w:rsidRPr="00C468F5">
        <w:rPr>
          <w:rFonts w:ascii="Garamond" w:hAnsi="Garamond"/>
          <w:b/>
        </w:rPr>
        <w:tab/>
      </w:r>
      <w:r w:rsidR="00C8614B" w:rsidRPr="00C468F5">
        <w:rPr>
          <w:rFonts w:ascii="Garamond" w:hAnsi="Garamond"/>
          <w:b/>
        </w:rPr>
        <w:t xml:space="preserve">Communication and Collaboration </w:t>
      </w:r>
    </w:p>
    <w:p w14:paraId="292E5029" w14:textId="77777777" w:rsidR="00474F70" w:rsidRPr="00C468F5" w:rsidRDefault="00474F70" w:rsidP="00D73143">
      <w:pPr>
        <w:pStyle w:val="ListParagraph"/>
        <w:numPr>
          <w:ilvl w:val="0"/>
          <w:numId w:val="9"/>
        </w:numPr>
        <w:rPr>
          <w:rFonts w:ascii="Garamond" w:hAnsi="Garamond"/>
          <w:b/>
        </w:rPr>
      </w:pPr>
      <w:r w:rsidRPr="00C468F5">
        <w:rPr>
          <w:rFonts w:ascii="Garamond" w:hAnsi="Garamond"/>
        </w:rPr>
        <w:t>Mastering Good Communication</w:t>
      </w:r>
    </w:p>
    <w:p w14:paraId="70C5FAF3" w14:textId="77777777" w:rsidR="00771236" w:rsidRPr="00C468F5" w:rsidRDefault="00C8614B" w:rsidP="00D73143">
      <w:pPr>
        <w:pStyle w:val="ListParagraph"/>
        <w:numPr>
          <w:ilvl w:val="0"/>
          <w:numId w:val="9"/>
        </w:numPr>
        <w:rPr>
          <w:rFonts w:ascii="Garamond" w:hAnsi="Garamond"/>
          <w:b/>
        </w:rPr>
      </w:pPr>
      <w:r w:rsidRPr="00C468F5">
        <w:rPr>
          <w:rFonts w:ascii="Garamond" w:hAnsi="Garamond"/>
        </w:rPr>
        <w:t>Bridging the Communication Chasm</w:t>
      </w:r>
      <w:r w:rsidR="00340250" w:rsidRPr="00C468F5">
        <w:rPr>
          <w:rFonts w:ascii="Garamond" w:hAnsi="Garamond"/>
        </w:rPr>
        <w:t xml:space="preserve"> </w:t>
      </w:r>
      <w:r w:rsidR="00474F70" w:rsidRPr="00C468F5">
        <w:rPr>
          <w:rFonts w:ascii="Garamond" w:hAnsi="Garamond"/>
        </w:rPr>
        <w:t>Across Generations</w:t>
      </w:r>
    </w:p>
    <w:p w14:paraId="0BDDB780" w14:textId="2DC7ADA5" w:rsidR="00474F70" w:rsidRPr="00C468F5" w:rsidRDefault="00474F70" w:rsidP="00D73143">
      <w:pPr>
        <w:pStyle w:val="ListParagraph"/>
        <w:numPr>
          <w:ilvl w:val="0"/>
          <w:numId w:val="9"/>
        </w:numPr>
        <w:rPr>
          <w:rFonts w:ascii="Garamond" w:hAnsi="Garamond"/>
          <w:b/>
        </w:rPr>
      </w:pPr>
      <w:r w:rsidRPr="00C468F5">
        <w:rPr>
          <w:rFonts w:ascii="Garamond" w:hAnsi="Garamond"/>
        </w:rPr>
        <w:t>Navigating Conflict</w:t>
      </w:r>
    </w:p>
    <w:p w14:paraId="605D4FEE" w14:textId="7D0D3115" w:rsidR="009B666C" w:rsidRPr="00C468F5" w:rsidRDefault="009E7A9D" w:rsidP="00D73143">
      <w:pPr>
        <w:pStyle w:val="ListParagraph"/>
        <w:numPr>
          <w:ilvl w:val="0"/>
          <w:numId w:val="9"/>
        </w:numPr>
        <w:rPr>
          <w:rFonts w:ascii="Garamond" w:hAnsi="Garamond"/>
          <w:b/>
        </w:rPr>
      </w:pPr>
      <w:r w:rsidRPr="00C468F5">
        <w:rPr>
          <w:rFonts w:ascii="Garamond" w:hAnsi="Garamond"/>
        </w:rPr>
        <w:t xml:space="preserve">Supervising and </w:t>
      </w:r>
      <w:r w:rsidR="009B666C" w:rsidRPr="00C468F5">
        <w:rPr>
          <w:rFonts w:ascii="Garamond" w:hAnsi="Garamond"/>
        </w:rPr>
        <w:t>Delegating Care</w:t>
      </w:r>
    </w:p>
    <w:p w14:paraId="281632DC" w14:textId="648706B5" w:rsidR="00220A58" w:rsidRPr="00C468F5" w:rsidRDefault="00E870AC" w:rsidP="00D73143">
      <w:pPr>
        <w:pStyle w:val="ListParagraph"/>
        <w:numPr>
          <w:ilvl w:val="0"/>
          <w:numId w:val="9"/>
        </w:numPr>
        <w:rPr>
          <w:rFonts w:ascii="Garamond" w:hAnsi="Garamond"/>
          <w:b/>
        </w:rPr>
      </w:pPr>
      <w:r w:rsidRPr="00C468F5">
        <w:rPr>
          <w:rFonts w:ascii="Garamond" w:hAnsi="Garamond"/>
        </w:rPr>
        <w:t>Breakout Discussion/Debrief</w:t>
      </w:r>
    </w:p>
    <w:p w14:paraId="53D56F8F" w14:textId="3FE81978" w:rsidR="00C8614B" w:rsidRPr="00C468F5" w:rsidRDefault="002E437A" w:rsidP="00D73143">
      <w:pPr>
        <w:rPr>
          <w:rFonts w:ascii="Garamond" w:hAnsi="Garamond"/>
          <w:b/>
        </w:rPr>
      </w:pPr>
      <w:r w:rsidRPr="00C468F5">
        <w:rPr>
          <w:rFonts w:ascii="Garamond" w:hAnsi="Garamond"/>
          <w:b/>
        </w:rPr>
        <w:t>1</w:t>
      </w:r>
      <w:r w:rsidR="006C3E02" w:rsidRPr="00C468F5">
        <w:rPr>
          <w:rFonts w:ascii="Garamond" w:hAnsi="Garamond"/>
          <w:b/>
        </w:rPr>
        <w:t>2</w:t>
      </w:r>
      <w:r w:rsidRPr="00C468F5">
        <w:rPr>
          <w:rFonts w:ascii="Garamond" w:hAnsi="Garamond"/>
          <w:b/>
        </w:rPr>
        <w:t>:</w:t>
      </w:r>
      <w:r w:rsidR="00230A0B" w:rsidRPr="00C468F5">
        <w:rPr>
          <w:rFonts w:ascii="Garamond" w:hAnsi="Garamond"/>
          <w:b/>
        </w:rPr>
        <w:t>15</w:t>
      </w:r>
      <w:r w:rsidR="00C8614B" w:rsidRPr="00C468F5">
        <w:rPr>
          <w:rFonts w:ascii="Garamond" w:hAnsi="Garamond"/>
          <w:b/>
        </w:rPr>
        <w:t xml:space="preserve"> –</w:t>
      </w:r>
      <w:r w:rsidRPr="00C468F5">
        <w:rPr>
          <w:rFonts w:ascii="Garamond" w:hAnsi="Garamond"/>
          <w:b/>
        </w:rPr>
        <w:t xml:space="preserve"> </w:t>
      </w:r>
      <w:r w:rsidR="00474F70" w:rsidRPr="00C468F5">
        <w:rPr>
          <w:rFonts w:ascii="Garamond" w:hAnsi="Garamond"/>
          <w:b/>
        </w:rPr>
        <w:t>1</w:t>
      </w:r>
      <w:r w:rsidR="00E04D46" w:rsidRPr="00C468F5">
        <w:rPr>
          <w:rFonts w:ascii="Garamond" w:hAnsi="Garamond"/>
          <w:b/>
        </w:rPr>
        <w:t>:00</w:t>
      </w:r>
      <w:r w:rsidR="00EC2497" w:rsidRPr="00C468F5">
        <w:rPr>
          <w:rFonts w:ascii="Garamond" w:hAnsi="Garamond"/>
          <w:b/>
        </w:rPr>
        <w:t xml:space="preserve"> PM</w:t>
      </w:r>
      <w:r w:rsidR="00E04D46" w:rsidRPr="00C468F5">
        <w:rPr>
          <w:rFonts w:ascii="Garamond" w:hAnsi="Garamond"/>
          <w:b/>
        </w:rPr>
        <w:tab/>
      </w:r>
      <w:r w:rsidR="006C3E02" w:rsidRPr="00C468F5">
        <w:rPr>
          <w:rFonts w:ascii="Garamond" w:hAnsi="Garamond"/>
          <w:b/>
        </w:rPr>
        <w:tab/>
      </w:r>
      <w:r w:rsidR="008248A8" w:rsidRPr="00C468F5">
        <w:rPr>
          <w:rFonts w:ascii="Garamond" w:hAnsi="Garamond"/>
          <w:b/>
        </w:rPr>
        <w:tab/>
      </w:r>
      <w:r w:rsidR="00E04D46" w:rsidRPr="00C468F5">
        <w:rPr>
          <w:rFonts w:ascii="Garamond" w:hAnsi="Garamond"/>
          <w:b/>
        </w:rPr>
        <w:t>Lunch</w:t>
      </w:r>
      <w:r w:rsidR="006C3E02" w:rsidRPr="00C468F5">
        <w:rPr>
          <w:rFonts w:ascii="Garamond" w:hAnsi="Garamond"/>
          <w:b/>
        </w:rPr>
        <w:t xml:space="preserve"> Break</w:t>
      </w:r>
    </w:p>
    <w:p w14:paraId="0C35A518" w14:textId="70359404" w:rsidR="002F11C8" w:rsidRPr="00C468F5" w:rsidRDefault="002F11C8" w:rsidP="002F11C8">
      <w:pPr>
        <w:rPr>
          <w:rFonts w:ascii="Garamond" w:hAnsi="Garamond"/>
          <w:b/>
        </w:rPr>
      </w:pPr>
      <w:r w:rsidRPr="00C468F5">
        <w:rPr>
          <w:rFonts w:ascii="Garamond" w:hAnsi="Garamond"/>
          <w:b/>
        </w:rPr>
        <w:t xml:space="preserve">1 PM – </w:t>
      </w:r>
      <w:r w:rsidR="007D357E" w:rsidRPr="00C468F5">
        <w:rPr>
          <w:rFonts w:ascii="Garamond" w:hAnsi="Garamond"/>
          <w:b/>
        </w:rPr>
        <w:t>2</w:t>
      </w:r>
      <w:r w:rsidRPr="00C468F5">
        <w:rPr>
          <w:rFonts w:ascii="Garamond" w:hAnsi="Garamond"/>
          <w:b/>
        </w:rPr>
        <w:t>:</w:t>
      </w:r>
      <w:r w:rsidR="00AA13E8" w:rsidRPr="00C468F5">
        <w:rPr>
          <w:rFonts w:ascii="Garamond" w:hAnsi="Garamond"/>
          <w:b/>
        </w:rPr>
        <w:t>30</w:t>
      </w:r>
      <w:r w:rsidRPr="00C468F5">
        <w:rPr>
          <w:rFonts w:ascii="Garamond" w:hAnsi="Garamond"/>
          <w:b/>
        </w:rPr>
        <w:t xml:space="preserve"> PM</w:t>
      </w:r>
      <w:r w:rsidRPr="00C468F5">
        <w:rPr>
          <w:rFonts w:ascii="Garamond" w:hAnsi="Garamond"/>
          <w:b/>
        </w:rPr>
        <w:tab/>
      </w:r>
      <w:r w:rsidR="007D357E" w:rsidRPr="00C468F5">
        <w:rPr>
          <w:rFonts w:ascii="Garamond" w:hAnsi="Garamond"/>
          <w:b/>
        </w:rPr>
        <w:tab/>
      </w:r>
      <w:r w:rsidRPr="00C468F5">
        <w:rPr>
          <w:rFonts w:ascii="Garamond" w:hAnsi="Garamond"/>
          <w:b/>
        </w:rPr>
        <w:t>Managing Staff Performance</w:t>
      </w:r>
    </w:p>
    <w:p w14:paraId="77AE35F0" w14:textId="16392621" w:rsidR="009E7A9D" w:rsidRPr="00C468F5" w:rsidRDefault="009E7A9D" w:rsidP="009E7A9D">
      <w:pPr>
        <w:pStyle w:val="ListParagraph"/>
        <w:numPr>
          <w:ilvl w:val="0"/>
          <w:numId w:val="10"/>
        </w:numPr>
        <w:rPr>
          <w:rFonts w:ascii="Garamond" w:hAnsi="Garamond"/>
          <w:b/>
        </w:rPr>
      </w:pPr>
      <w:r w:rsidRPr="00C468F5">
        <w:rPr>
          <w:rFonts w:ascii="Garamond" w:hAnsi="Garamond"/>
        </w:rPr>
        <w:t xml:space="preserve">Giving Constructive Feedback </w:t>
      </w:r>
    </w:p>
    <w:p w14:paraId="010B4C2F" w14:textId="7141783A" w:rsidR="002F11C8" w:rsidRPr="00C468F5" w:rsidRDefault="002F11C8" w:rsidP="002F11C8">
      <w:pPr>
        <w:pStyle w:val="ListParagraph"/>
        <w:numPr>
          <w:ilvl w:val="0"/>
          <w:numId w:val="10"/>
        </w:numPr>
        <w:rPr>
          <w:rFonts w:ascii="Garamond" w:hAnsi="Garamond"/>
          <w:b/>
        </w:rPr>
      </w:pPr>
      <w:r w:rsidRPr="00C468F5">
        <w:rPr>
          <w:rFonts w:ascii="Garamond" w:hAnsi="Garamond"/>
        </w:rPr>
        <w:t>Coaching Staff to a Higher Level of Performance</w:t>
      </w:r>
    </w:p>
    <w:p w14:paraId="29765EF9" w14:textId="7681DFAC" w:rsidR="002F11C8" w:rsidRPr="00C468F5" w:rsidRDefault="002F11C8" w:rsidP="002F11C8">
      <w:pPr>
        <w:pStyle w:val="ListParagraph"/>
        <w:numPr>
          <w:ilvl w:val="0"/>
          <w:numId w:val="10"/>
        </w:numPr>
        <w:rPr>
          <w:rFonts w:ascii="Garamond" w:hAnsi="Garamond"/>
          <w:b/>
        </w:rPr>
      </w:pPr>
      <w:r w:rsidRPr="00C468F5">
        <w:rPr>
          <w:rFonts w:ascii="Garamond" w:hAnsi="Garamond"/>
        </w:rPr>
        <w:t>Managing Resistance</w:t>
      </w:r>
      <w:r w:rsidR="00B947E0" w:rsidRPr="00C468F5">
        <w:rPr>
          <w:rFonts w:ascii="Garamond" w:hAnsi="Garamond"/>
        </w:rPr>
        <w:t xml:space="preserve"> to Change</w:t>
      </w:r>
    </w:p>
    <w:p w14:paraId="3D263D44" w14:textId="21FDD302" w:rsidR="002F11C8" w:rsidRPr="00C468F5" w:rsidRDefault="00B947E0" w:rsidP="002F11C8">
      <w:pPr>
        <w:pStyle w:val="ListParagraph"/>
        <w:numPr>
          <w:ilvl w:val="0"/>
          <w:numId w:val="10"/>
        </w:numPr>
        <w:rPr>
          <w:rFonts w:ascii="Garamond" w:hAnsi="Garamond"/>
          <w:b/>
        </w:rPr>
      </w:pPr>
      <w:r w:rsidRPr="00C468F5">
        <w:rPr>
          <w:rFonts w:ascii="Garamond" w:hAnsi="Garamond"/>
        </w:rPr>
        <w:t xml:space="preserve">Fostering </w:t>
      </w:r>
      <w:r w:rsidR="008858AA" w:rsidRPr="00C468F5">
        <w:rPr>
          <w:rFonts w:ascii="Garamond" w:hAnsi="Garamond"/>
        </w:rPr>
        <w:t>Team</w:t>
      </w:r>
      <w:r w:rsidR="009E7A9D" w:rsidRPr="00C468F5">
        <w:rPr>
          <w:rFonts w:ascii="Garamond" w:hAnsi="Garamond"/>
        </w:rPr>
        <w:t>work</w:t>
      </w:r>
      <w:r w:rsidR="00F858FC" w:rsidRPr="00C468F5">
        <w:rPr>
          <w:rFonts w:ascii="Garamond" w:hAnsi="Garamond"/>
        </w:rPr>
        <w:t xml:space="preserve"> and Engagement</w:t>
      </w:r>
    </w:p>
    <w:p w14:paraId="7F0931A1" w14:textId="10ABAF72" w:rsidR="002F11C8" w:rsidRPr="00C468F5" w:rsidRDefault="002F11C8" w:rsidP="002F11C8">
      <w:pPr>
        <w:pStyle w:val="ListParagraph"/>
        <w:numPr>
          <w:ilvl w:val="0"/>
          <w:numId w:val="10"/>
        </w:numPr>
        <w:rPr>
          <w:rFonts w:ascii="Garamond" w:hAnsi="Garamond"/>
          <w:b/>
        </w:rPr>
      </w:pPr>
      <w:r w:rsidRPr="00C468F5">
        <w:rPr>
          <w:rFonts w:ascii="Garamond" w:hAnsi="Garamond"/>
        </w:rPr>
        <w:t>Avoiding Team Dysfunction</w:t>
      </w:r>
    </w:p>
    <w:p w14:paraId="1EC1E06E" w14:textId="03B2EB91" w:rsidR="002F11C8" w:rsidRPr="00C468F5" w:rsidRDefault="002F11C8" w:rsidP="002F11C8">
      <w:pPr>
        <w:pStyle w:val="ListParagraph"/>
        <w:numPr>
          <w:ilvl w:val="0"/>
          <w:numId w:val="10"/>
        </w:numPr>
        <w:rPr>
          <w:rFonts w:ascii="Garamond" w:hAnsi="Garamond"/>
          <w:b/>
        </w:rPr>
      </w:pPr>
      <w:r w:rsidRPr="00C468F5">
        <w:rPr>
          <w:rFonts w:ascii="Garamond" w:hAnsi="Garamond"/>
        </w:rPr>
        <w:t>Promoting</w:t>
      </w:r>
      <w:r w:rsidR="00B0096C" w:rsidRPr="00C468F5">
        <w:rPr>
          <w:rFonts w:ascii="Garamond" w:hAnsi="Garamond"/>
        </w:rPr>
        <w:t xml:space="preserve"> Staff</w:t>
      </w:r>
      <w:r w:rsidRPr="00C468F5">
        <w:rPr>
          <w:rFonts w:ascii="Garamond" w:hAnsi="Garamond"/>
        </w:rPr>
        <w:t xml:space="preserve"> Resilience</w:t>
      </w:r>
    </w:p>
    <w:p w14:paraId="0ECBA804" w14:textId="5F65BCD1" w:rsidR="002F11C8" w:rsidRPr="00C468F5" w:rsidRDefault="00D74810" w:rsidP="002F11C8">
      <w:pPr>
        <w:pStyle w:val="ListParagraph"/>
        <w:numPr>
          <w:ilvl w:val="0"/>
          <w:numId w:val="10"/>
        </w:numPr>
        <w:rPr>
          <w:rFonts w:ascii="Garamond" w:hAnsi="Garamond"/>
          <w:b/>
        </w:rPr>
      </w:pPr>
      <w:r w:rsidRPr="00C468F5">
        <w:rPr>
          <w:rFonts w:ascii="Garamond" w:hAnsi="Garamond"/>
        </w:rPr>
        <w:t>Breakout Discussion</w:t>
      </w:r>
      <w:r w:rsidR="00617851" w:rsidRPr="00C468F5">
        <w:rPr>
          <w:rFonts w:ascii="Garamond" w:hAnsi="Garamond"/>
        </w:rPr>
        <w:t>/Debrief</w:t>
      </w:r>
    </w:p>
    <w:p w14:paraId="3E2A14A0" w14:textId="4625E63D" w:rsidR="002E2526" w:rsidRPr="00C468F5" w:rsidRDefault="007D357E" w:rsidP="00D20D19">
      <w:pPr>
        <w:rPr>
          <w:rFonts w:ascii="Garamond" w:hAnsi="Garamond"/>
          <w:b/>
        </w:rPr>
      </w:pPr>
      <w:r w:rsidRPr="00C468F5">
        <w:rPr>
          <w:rFonts w:ascii="Garamond" w:hAnsi="Garamond"/>
          <w:b/>
        </w:rPr>
        <w:t>2</w:t>
      </w:r>
      <w:r w:rsidR="00AA13E8" w:rsidRPr="00C468F5">
        <w:rPr>
          <w:rFonts w:ascii="Garamond" w:hAnsi="Garamond"/>
          <w:b/>
        </w:rPr>
        <w:t xml:space="preserve">:30 </w:t>
      </w:r>
      <w:r w:rsidR="0090440A" w:rsidRPr="00C468F5">
        <w:rPr>
          <w:rFonts w:ascii="Garamond" w:hAnsi="Garamond"/>
          <w:b/>
        </w:rPr>
        <w:t>–</w:t>
      </w:r>
      <w:r w:rsidR="00AA13E8" w:rsidRPr="00C468F5">
        <w:rPr>
          <w:rFonts w:ascii="Garamond" w:hAnsi="Garamond"/>
          <w:b/>
        </w:rPr>
        <w:t xml:space="preserve"> </w:t>
      </w:r>
      <w:r w:rsidRPr="00C468F5">
        <w:rPr>
          <w:rFonts w:ascii="Garamond" w:hAnsi="Garamond"/>
          <w:b/>
        </w:rPr>
        <w:t>2</w:t>
      </w:r>
      <w:r w:rsidR="0090440A" w:rsidRPr="00C468F5">
        <w:rPr>
          <w:rFonts w:ascii="Garamond" w:hAnsi="Garamond"/>
          <w:b/>
        </w:rPr>
        <w:t>:40 PM</w:t>
      </w:r>
      <w:r w:rsidR="00912F8D" w:rsidRPr="00C468F5">
        <w:rPr>
          <w:rFonts w:ascii="Garamond" w:hAnsi="Garamond"/>
          <w:b/>
        </w:rPr>
        <w:tab/>
      </w:r>
      <w:r w:rsidR="00912F8D" w:rsidRPr="00C468F5">
        <w:rPr>
          <w:rFonts w:ascii="Garamond" w:hAnsi="Garamond"/>
          <w:b/>
        </w:rPr>
        <w:tab/>
      </w:r>
      <w:r w:rsidR="008248A8" w:rsidRPr="00C468F5">
        <w:rPr>
          <w:rFonts w:ascii="Garamond" w:hAnsi="Garamond"/>
          <w:b/>
        </w:rPr>
        <w:tab/>
      </w:r>
      <w:r w:rsidR="00912F8D" w:rsidRPr="00C468F5">
        <w:rPr>
          <w:rFonts w:ascii="Garamond" w:hAnsi="Garamond"/>
          <w:b/>
        </w:rPr>
        <w:t>Break</w:t>
      </w:r>
    </w:p>
    <w:p w14:paraId="203C557C" w14:textId="6BD75022" w:rsidR="00D20D19" w:rsidRPr="00C468F5" w:rsidRDefault="007D357E" w:rsidP="00D20D19">
      <w:pPr>
        <w:rPr>
          <w:rFonts w:ascii="Garamond" w:hAnsi="Garamond"/>
          <w:b/>
        </w:rPr>
      </w:pPr>
      <w:r w:rsidRPr="00C468F5">
        <w:rPr>
          <w:rFonts w:ascii="Garamond" w:hAnsi="Garamond"/>
          <w:b/>
        </w:rPr>
        <w:t>2</w:t>
      </w:r>
      <w:r w:rsidR="0090440A" w:rsidRPr="00C468F5">
        <w:rPr>
          <w:rFonts w:ascii="Garamond" w:hAnsi="Garamond"/>
          <w:b/>
        </w:rPr>
        <w:t>:40</w:t>
      </w:r>
      <w:r w:rsidR="002E437A" w:rsidRPr="00C468F5">
        <w:rPr>
          <w:rFonts w:ascii="Garamond" w:hAnsi="Garamond"/>
          <w:b/>
        </w:rPr>
        <w:t xml:space="preserve"> PM </w:t>
      </w:r>
      <w:r w:rsidR="00BE544E" w:rsidRPr="00C468F5">
        <w:rPr>
          <w:rFonts w:ascii="Garamond" w:hAnsi="Garamond"/>
          <w:b/>
        </w:rPr>
        <w:t>-</w:t>
      </w:r>
      <w:r w:rsidRPr="00C468F5">
        <w:rPr>
          <w:rFonts w:ascii="Garamond" w:hAnsi="Garamond"/>
          <w:b/>
        </w:rPr>
        <w:t>3:15</w:t>
      </w:r>
      <w:r w:rsidR="00E04D46" w:rsidRPr="00C468F5">
        <w:rPr>
          <w:rFonts w:ascii="Garamond" w:hAnsi="Garamond"/>
          <w:b/>
        </w:rPr>
        <w:t xml:space="preserve"> PM</w:t>
      </w:r>
      <w:r w:rsidR="00BE544E" w:rsidRPr="00C468F5">
        <w:rPr>
          <w:rFonts w:ascii="Garamond" w:hAnsi="Garamond"/>
          <w:b/>
        </w:rPr>
        <w:tab/>
      </w:r>
      <w:r w:rsidR="00F431CD" w:rsidRPr="00C468F5">
        <w:rPr>
          <w:rFonts w:ascii="Garamond" w:hAnsi="Garamond"/>
          <w:b/>
        </w:rPr>
        <w:tab/>
      </w:r>
      <w:r w:rsidR="00AE01DE" w:rsidRPr="00C468F5">
        <w:rPr>
          <w:rFonts w:ascii="Garamond" w:hAnsi="Garamond"/>
          <w:b/>
        </w:rPr>
        <w:t>Managing Resources</w:t>
      </w:r>
    </w:p>
    <w:p w14:paraId="58455BA7" w14:textId="4891E25A" w:rsidR="00B26008" w:rsidRPr="00C468F5" w:rsidRDefault="00D20D19" w:rsidP="00A7613D">
      <w:pPr>
        <w:pStyle w:val="ListParagraph"/>
        <w:numPr>
          <w:ilvl w:val="0"/>
          <w:numId w:val="13"/>
        </w:numPr>
        <w:rPr>
          <w:rFonts w:ascii="Garamond" w:hAnsi="Garamond"/>
        </w:rPr>
      </w:pPr>
      <w:r w:rsidRPr="00C468F5">
        <w:rPr>
          <w:rFonts w:ascii="Garamond" w:hAnsi="Garamond"/>
        </w:rPr>
        <w:t>Healthcare Reimbursement – What All Nurses Need to Know</w:t>
      </w:r>
    </w:p>
    <w:p w14:paraId="641C1400" w14:textId="77777777" w:rsidR="00D20D19" w:rsidRPr="00C468F5" w:rsidRDefault="00D20D19" w:rsidP="00D20D19">
      <w:pPr>
        <w:pStyle w:val="ListParagraph"/>
        <w:numPr>
          <w:ilvl w:val="0"/>
          <w:numId w:val="13"/>
        </w:numPr>
        <w:rPr>
          <w:rFonts w:ascii="Garamond" w:hAnsi="Garamond"/>
        </w:rPr>
      </w:pPr>
      <w:r w:rsidRPr="00C468F5">
        <w:rPr>
          <w:rFonts w:ascii="Garamond" w:hAnsi="Garamond"/>
        </w:rPr>
        <w:t>Budget Basics</w:t>
      </w:r>
    </w:p>
    <w:p w14:paraId="24381E4A" w14:textId="1CE97D13" w:rsidR="00D20D19" w:rsidRPr="00C468F5" w:rsidRDefault="00D20D19" w:rsidP="00D20D19">
      <w:pPr>
        <w:pStyle w:val="ListParagraph"/>
        <w:numPr>
          <w:ilvl w:val="0"/>
          <w:numId w:val="13"/>
        </w:numPr>
        <w:rPr>
          <w:rFonts w:ascii="Garamond" w:hAnsi="Garamond"/>
        </w:rPr>
      </w:pPr>
      <w:r w:rsidRPr="00C468F5">
        <w:rPr>
          <w:rFonts w:ascii="Garamond" w:hAnsi="Garamond"/>
        </w:rPr>
        <w:t>Nurse Staffing in a Time of Shortage</w:t>
      </w:r>
    </w:p>
    <w:p w14:paraId="446FF72D" w14:textId="37BE3EF3" w:rsidR="00EA0CED" w:rsidRPr="00C468F5" w:rsidRDefault="00F6102C" w:rsidP="00D20D19">
      <w:pPr>
        <w:pStyle w:val="ListParagraph"/>
        <w:numPr>
          <w:ilvl w:val="0"/>
          <w:numId w:val="13"/>
        </w:numPr>
        <w:rPr>
          <w:rFonts w:ascii="Garamond" w:hAnsi="Garamond"/>
        </w:rPr>
      </w:pPr>
      <w:r w:rsidRPr="00C468F5">
        <w:rPr>
          <w:rFonts w:ascii="Garamond" w:hAnsi="Garamond"/>
        </w:rPr>
        <w:t>Case Discussion</w:t>
      </w:r>
    </w:p>
    <w:p w14:paraId="728DCABD" w14:textId="36FE7D3D" w:rsidR="00E04D46" w:rsidRPr="00C468F5" w:rsidRDefault="00F86454" w:rsidP="00E04D46">
      <w:pPr>
        <w:rPr>
          <w:rFonts w:ascii="Garamond" w:hAnsi="Garamond"/>
          <w:b/>
          <w:bCs/>
        </w:rPr>
      </w:pPr>
      <w:r w:rsidRPr="00C468F5">
        <w:rPr>
          <w:rFonts w:ascii="Garamond" w:hAnsi="Garamond"/>
          <w:b/>
          <w:bCs/>
        </w:rPr>
        <w:lastRenderedPageBreak/>
        <w:t>3</w:t>
      </w:r>
      <w:r w:rsidR="00E04D46" w:rsidRPr="00C468F5">
        <w:rPr>
          <w:rFonts w:ascii="Garamond" w:hAnsi="Garamond"/>
          <w:b/>
          <w:bCs/>
        </w:rPr>
        <w:t>:</w:t>
      </w:r>
      <w:r w:rsidRPr="00C468F5">
        <w:rPr>
          <w:rFonts w:ascii="Garamond" w:hAnsi="Garamond"/>
          <w:b/>
          <w:bCs/>
        </w:rPr>
        <w:t>1</w:t>
      </w:r>
      <w:r w:rsidR="00E04D46" w:rsidRPr="00C468F5">
        <w:rPr>
          <w:rFonts w:ascii="Garamond" w:hAnsi="Garamond"/>
          <w:b/>
          <w:bCs/>
        </w:rPr>
        <w:t xml:space="preserve">5 PM – </w:t>
      </w:r>
      <w:r w:rsidR="00E82384" w:rsidRPr="00C468F5">
        <w:rPr>
          <w:rFonts w:ascii="Garamond" w:hAnsi="Garamond"/>
          <w:b/>
          <w:bCs/>
        </w:rPr>
        <w:t>3</w:t>
      </w:r>
      <w:r w:rsidR="00E04D46" w:rsidRPr="00C468F5">
        <w:rPr>
          <w:rFonts w:ascii="Garamond" w:hAnsi="Garamond"/>
          <w:b/>
          <w:bCs/>
        </w:rPr>
        <w:t>:</w:t>
      </w:r>
      <w:r w:rsidRPr="00C468F5">
        <w:rPr>
          <w:rFonts w:ascii="Garamond" w:hAnsi="Garamond"/>
          <w:b/>
          <w:bCs/>
        </w:rPr>
        <w:t>30</w:t>
      </w:r>
      <w:r w:rsidR="00E04D46" w:rsidRPr="00C468F5">
        <w:rPr>
          <w:rFonts w:ascii="Garamond" w:hAnsi="Garamond"/>
          <w:b/>
          <w:bCs/>
        </w:rPr>
        <w:t xml:space="preserve"> PM</w:t>
      </w:r>
      <w:r w:rsidR="00E04D46" w:rsidRPr="00C468F5">
        <w:rPr>
          <w:rFonts w:ascii="Garamond" w:hAnsi="Garamond"/>
          <w:b/>
          <w:bCs/>
        </w:rPr>
        <w:tab/>
      </w:r>
      <w:r w:rsidR="008248A8" w:rsidRPr="00C468F5">
        <w:rPr>
          <w:rFonts w:ascii="Garamond" w:hAnsi="Garamond"/>
          <w:b/>
          <w:bCs/>
        </w:rPr>
        <w:tab/>
      </w:r>
      <w:r w:rsidR="00E04D46" w:rsidRPr="00C468F5">
        <w:rPr>
          <w:rFonts w:ascii="Garamond" w:hAnsi="Garamond"/>
          <w:b/>
          <w:bCs/>
        </w:rPr>
        <w:t>Next Steps</w:t>
      </w:r>
    </w:p>
    <w:p w14:paraId="1BA41B31" w14:textId="00248967" w:rsidR="00741623" w:rsidRPr="00C468F5" w:rsidRDefault="00741623" w:rsidP="00741623">
      <w:pPr>
        <w:pStyle w:val="ListParagraph"/>
        <w:numPr>
          <w:ilvl w:val="0"/>
          <w:numId w:val="14"/>
        </w:numPr>
        <w:rPr>
          <w:rFonts w:ascii="Garamond" w:hAnsi="Garamond"/>
        </w:rPr>
      </w:pPr>
      <w:r w:rsidRPr="00C468F5">
        <w:rPr>
          <w:rFonts w:ascii="Garamond" w:hAnsi="Garamond"/>
        </w:rPr>
        <w:t xml:space="preserve">Promote your Ongoing </w:t>
      </w:r>
      <w:r w:rsidR="0011383B" w:rsidRPr="00C468F5">
        <w:rPr>
          <w:rFonts w:ascii="Garamond" w:hAnsi="Garamond"/>
        </w:rPr>
        <w:t xml:space="preserve">Leadership </w:t>
      </w:r>
      <w:r w:rsidRPr="00C468F5">
        <w:rPr>
          <w:rFonts w:ascii="Garamond" w:hAnsi="Garamond"/>
        </w:rPr>
        <w:t>Development</w:t>
      </w:r>
    </w:p>
    <w:p w14:paraId="7839076C" w14:textId="5D6C7E55" w:rsidR="009C00F4" w:rsidRPr="00C468F5" w:rsidRDefault="00741623" w:rsidP="001A47AB">
      <w:pPr>
        <w:pStyle w:val="ListParagraph"/>
        <w:numPr>
          <w:ilvl w:val="0"/>
          <w:numId w:val="14"/>
        </w:numPr>
        <w:rPr>
          <w:rFonts w:ascii="Garamond" w:hAnsi="Garamond"/>
        </w:rPr>
      </w:pPr>
      <w:r w:rsidRPr="00C468F5">
        <w:rPr>
          <w:rFonts w:ascii="Garamond" w:hAnsi="Garamond"/>
        </w:rPr>
        <w:t>Course Evaluation</w:t>
      </w:r>
    </w:p>
    <w:p w14:paraId="527CA6C1" w14:textId="77777777" w:rsidR="00C468F5" w:rsidRDefault="00C468F5" w:rsidP="00D9178F">
      <w:pPr>
        <w:rPr>
          <w:rFonts w:ascii="Garamond" w:hAnsi="Garamond"/>
          <w:b/>
          <w:bCs/>
        </w:rPr>
      </w:pPr>
    </w:p>
    <w:p w14:paraId="219402A1" w14:textId="13237643" w:rsidR="001A47AB" w:rsidRPr="00C468F5" w:rsidRDefault="00D9178F" w:rsidP="00D9178F">
      <w:pPr>
        <w:rPr>
          <w:rFonts w:ascii="Garamond" w:hAnsi="Garamond"/>
          <w:b/>
          <w:bCs/>
        </w:rPr>
      </w:pPr>
      <w:r w:rsidRPr="00C468F5">
        <w:rPr>
          <w:rFonts w:ascii="Garamond" w:hAnsi="Garamond"/>
          <w:b/>
          <w:bCs/>
        </w:rPr>
        <w:t>Faculty</w:t>
      </w:r>
    </w:p>
    <w:p w14:paraId="3163F362" w14:textId="3151B955" w:rsidR="00104F24" w:rsidRPr="00C468F5" w:rsidRDefault="00104F24" w:rsidP="005E1FC5">
      <w:pPr>
        <w:spacing w:after="28" w:line="264" w:lineRule="auto"/>
        <w:ind w:left="10" w:hanging="10"/>
        <w:rPr>
          <w:rFonts w:ascii="Garamond" w:eastAsia="Garamond" w:hAnsi="Garamond" w:cs="Garamond"/>
          <w:b/>
        </w:rPr>
      </w:pPr>
      <w:r w:rsidRPr="00C468F5">
        <w:rPr>
          <w:rFonts w:ascii="Garamond" w:eastAsia="Garamond" w:hAnsi="Garamond" w:cs="Garamond"/>
          <w:b/>
        </w:rPr>
        <w:t xml:space="preserve">Joyce Batcheller, DNP, RN, NEA-BC, FAONL, FAAN - </w:t>
      </w:r>
      <w:r w:rsidRPr="00C468F5">
        <w:rPr>
          <w:rFonts w:ascii="Garamond" w:eastAsia="Garamond" w:hAnsi="Garamond" w:cs="Garamond"/>
        </w:rPr>
        <w:t>Dr. Joyce Batcheller is President, The Nurses Legacy Institute and founder of the Chief Nursing Officer (CNO) Institute which was developed for new and aspiring to be CNOs and The Chief Nursing Officer Executive Retreat which has been developed for experienced CNOs. Dr. Batcheller holds the position of adjunct professor for Texas Tech University Health Sciences Center School of Nursing in Lubbock, Texas</w:t>
      </w:r>
      <w:r w:rsidR="005E1FC5" w:rsidRPr="00C468F5">
        <w:rPr>
          <w:rFonts w:ascii="Garamond" w:eastAsia="Garamond" w:hAnsi="Garamond" w:cs="Garamond"/>
        </w:rPr>
        <w:t>,</w:t>
      </w:r>
      <w:r w:rsidRPr="00C468F5">
        <w:rPr>
          <w:rFonts w:ascii="Garamond" w:eastAsia="Garamond" w:hAnsi="Garamond" w:cs="Garamond"/>
        </w:rPr>
        <w:t xml:space="preserve"> and currently is serving as the President Texas Nurses Association. Dr. Batcheller has served as the Vice </w:t>
      </w:r>
      <w:proofErr w:type="gramStart"/>
      <w:r w:rsidRPr="00C468F5">
        <w:rPr>
          <w:rFonts w:ascii="Garamond" w:eastAsia="Garamond" w:hAnsi="Garamond" w:cs="Garamond"/>
        </w:rPr>
        <w:t>President</w:t>
      </w:r>
      <w:r w:rsidR="005E1FC5" w:rsidRPr="00C468F5">
        <w:t xml:space="preserve"> </w:t>
      </w:r>
      <w:r w:rsidR="005E1FC5" w:rsidRPr="00C468F5">
        <w:rPr>
          <w:rFonts w:ascii="Garamond" w:eastAsia="Garamond" w:hAnsi="Garamond" w:cs="Garamond"/>
        </w:rPr>
        <w:t>,</w:t>
      </w:r>
      <w:proofErr w:type="gramEnd"/>
      <w:r w:rsidR="005E1FC5" w:rsidRPr="00C468F5">
        <w:rPr>
          <w:rFonts w:ascii="Garamond" w:eastAsia="Garamond" w:hAnsi="Garamond" w:cs="Garamond"/>
        </w:rPr>
        <w:t xml:space="preserve"> chair of the International Association of Leadership Science in Nursing (ALSN),</w:t>
      </w:r>
      <w:r w:rsidRPr="00C468F5">
        <w:rPr>
          <w:rFonts w:ascii="Garamond" w:eastAsia="Garamond" w:hAnsi="Garamond" w:cs="Garamond"/>
        </w:rPr>
        <w:t xml:space="preserve"> and host of a radio show</w:t>
      </w:r>
      <w:r w:rsidR="005E1FC5" w:rsidRPr="00C468F5">
        <w:rPr>
          <w:rFonts w:ascii="Garamond" w:eastAsia="Garamond" w:hAnsi="Garamond" w:cs="Garamond"/>
        </w:rPr>
        <w:t>,</w:t>
      </w:r>
      <w:r w:rsidRPr="00C468F5">
        <w:rPr>
          <w:rFonts w:ascii="Garamond" w:eastAsia="Garamond" w:hAnsi="Garamond" w:cs="Garamond"/>
        </w:rPr>
        <w:t xml:space="preserve"> “All about Nursing</w:t>
      </w:r>
      <w:r w:rsidR="005E1FC5" w:rsidRPr="00C468F5">
        <w:rPr>
          <w:rFonts w:ascii="Garamond" w:eastAsia="Garamond" w:hAnsi="Garamond" w:cs="Garamond"/>
        </w:rPr>
        <w:t>.”</w:t>
      </w:r>
      <w:r w:rsidRPr="00C468F5">
        <w:rPr>
          <w:rFonts w:ascii="Garamond" w:eastAsia="Garamond" w:hAnsi="Garamond" w:cs="Garamond"/>
        </w:rPr>
        <w:t xml:space="preserve"> Dr. Batcheller is an innovative healthcare leader known for </w:t>
      </w:r>
      <w:r w:rsidR="005E1FC5" w:rsidRPr="00C468F5">
        <w:rPr>
          <w:rFonts w:ascii="Garamond" w:eastAsia="Garamond" w:hAnsi="Garamond" w:cs="Garamond"/>
        </w:rPr>
        <w:t>transforming nursing and improving</w:t>
      </w:r>
      <w:r w:rsidRPr="00C468F5">
        <w:rPr>
          <w:rFonts w:ascii="Garamond" w:eastAsia="Garamond" w:hAnsi="Garamond" w:cs="Garamond"/>
        </w:rPr>
        <w:t xml:space="preserve"> patient outcomes. She inspires nurses and other healthcare professionals to reach their full potential. One of Dr. </w:t>
      </w:r>
      <w:proofErr w:type="spellStart"/>
      <w:r w:rsidR="005E1FC5" w:rsidRPr="00C468F5">
        <w:rPr>
          <w:rFonts w:ascii="Garamond" w:eastAsia="Garamond" w:hAnsi="Garamond" w:cs="Garamond"/>
        </w:rPr>
        <w:t>Batcheller’s</w:t>
      </w:r>
      <w:proofErr w:type="spellEnd"/>
      <w:r w:rsidRPr="00C468F5">
        <w:rPr>
          <w:rFonts w:ascii="Garamond" w:eastAsia="Garamond" w:hAnsi="Garamond" w:cs="Garamond"/>
        </w:rPr>
        <w:t xml:space="preserve"> unique talents is her ability to create a compelling vision to engage, empower, and stimulate innovation among her peers. Dr. Batcheller has also specialized in </w:t>
      </w:r>
      <w:r w:rsidR="005E1FC5" w:rsidRPr="00C468F5">
        <w:rPr>
          <w:rFonts w:ascii="Garamond" w:eastAsia="Garamond" w:hAnsi="Garamond" w:cs="Garamond"/>
        </w:rPr>
        <w:t>onboarding</w:t>
      </w:r>
      <w:r w:rsidRPr="00C468F5">
        <w:rPr>
          <w:rFonts w:ascii="Garamond" w:eastAsia="Garamond" w:hAnsi="Garamond" w:cs="Garamond"/>
        </w:rPr>
        <w:t xml:space="preserve"> and enculturation of new CNOs. Having served for 19 years as </w:t>
      </w:r>
      <w:r w:rsidR="005E1FC5" w:rsidRPr="00C468F5">
        <w:rPr>
          <w:rFonts w:ascii="Garamond" w:eastAsia="Garamond" w:hAnsi="Garamond" w:cs="Garamond"/>
        </w:rPr>
        <w:t xml:space="preserve">a </w:t>
      </w:r>
      <w:r w:rsidRPr="00C468F5">
        <w:rPr>
          <w:rFonts w:ascii="Garamond" w:eastAsia="Garamond" w:hAnsi="Garamond" w:cs="Garamond"/>
        </w:rPr>
        <w:t>chief nursing officer of Central Texas' largest healthcare system, overseeing more than 3,700 nurses and 90 clinical locations</w:t>
      </w:r>
      <w:r w:rsidR="005E1FC5" w:rsidRPr="00C468F5">
        <w:rPr>
          <w:rFonts w:ascii="Garamond" w:eastAsia="Garamond" w:hAnsi="Garamond" w:cs="Garamond"/>
        </w:rPr>
        <w:t>,</w:t>
      </w:r>
      <w:r w:rsidRPr="00C468F5">
        <w:rPr>
          <w:rFonts w:ascii="Garamond" w:eastAsia="Garamond" w:hAnsi="Garamond" w:cs="Garamond"/>
        </w:rPr>
        <w:t xml:space="preserve"> including 11 hospitals, four of which became Magnet-designated and five Pathway to Excellence-designated during her tenure. She was a member of the 2013 class of Leadership America, selected as a Robert Wood Johnson Foundation Executive Nurse Fellow in 2005</w:t>
      </w:r>
      <w:r w:rsidR="005E1FC5" w:rsidRPr="00C468F5">
        <w:rPr>
          <w:rFonts w:ascii="Garamond" w:eastAsia="Garamond" w:hAnsi="Garamond" w:cs="Garamond"/>
        </w:rPr>
        <w:t>,</w:t>
      </w:r>
      <w:r w:rsidRPr="00C468F5">
        <w:rPr>
          <w:rFonts w:ascii="Garamond" w:eastAsia="Garamond" w:hAnsi="Garamond" w:cs="Garamond"/>
        </w:rPr>
        <w:t xml:space="preserve"> and has held various leadership roles at the national and state level. She is a Fellow of the American Academy of Nursing and the American Organization of Nursing leadership (AONL). </w:t>
      </w:r>
      <w:r w:rsidRPr="00C468F5">
        <w:rPr>
          <w:rFonts w:ascii="Garamond" w:eastAsia="Garamond" w:hAnsi="Garamond" w:cs="Garamond"/>
          <w:b/>
        </w:rPr>
        <w:t xml:space="preserve"> </w:t>
      </w:r>
    </w:p>
    <w:p w14:paraId="5227380D" w14:textId="77777777" w:rsidR="005E1FC5" w:rsidRPr="00C468F5" w:rsidRDefault="005E1FC5" w:rsidP="005E1FC5">
      <w:pPr>
        <w:spacing w:after="28" w:line="264" w:lineRule="auto"/>
        <w:ind w:left="10" w:hanging="10"/>
        <w:rPr>
          <w:rFonts w:ascii="Garamond" w:eastAsia="Garamond" w:hAnsi="Garamond" w:cs="Garamond"/>
        </w:rPr>
      </w:pPr>
    </w:p>
    <w:p w14:paraId="016DACF1" w14:textId="77777777" w:rsidR="00C468F5" w:rsidRPr="00C468F5" w:rsidRDefault="00C468F5" w:rsidP="00C468F5">
      <w:pPr>
        <w:rPr>
          <w:rFonts w:ascii="Garamond" w:hAnsi="Garamond" w:cs="Times New Roman"/>
        </w:rPr>
      </w:pPr>
      <w:r w:rsidRPr="00C468F5">
        <w:rPr>
          <w:rFonts w:ascii="Garamond" w:hAnsi="Garamond" w:cs="Times New Roman"/>
          <w:b/>
          <w:bCs/>
        </w:rPr>
        <w:t>Rose O. Sherman, EdD, RN, NEA-BC, FAAN,</w:t>
      </w:r>
      <w:r w:rsidRPr="00C468F5">
        <w:rPr>
          <w:rFonts w:ascii="Garamond" w:hAnsi="Garamond" w:cs="Times New Roman"/>
        </w:rPr>
        <w:t xml:space="preserve"> is known for helping current and future nurse leaders develop leadership and coaching skills. Rose is an emeritus professor at the Christine E. Lynn College of Nursing at Florida Atlantic University and currently serves as a faculty member in the Marian K Shaughnessy Nursing Leadership Academy at Case Western Reserve University.  Before becoming a faculty member, she was a nurse leader with the Department of Veterans Affairs for 25 years at five medical centers. Rose edits a popular leadership blog, www.emergingrnleader.com, read by thousands of nurse leaders each week</w:t>
      </w:r>
      <w:r w:rsidRPr="00C468F5">
        <w:rPr>
          <w:rFonts w:ascii="Garamond" w:hAnsi="Garamond" w:cs="Times New Roman"/>
          <w:noProof/>
        </w:rPr>
        <w:t xml:space="preserve"> </w:t>
      </w:r>
      <w:r w:rsidRPr="00C468F5">
        <w:rPr>
          <w:rFonts w:ascii="Garamond" w:hAnsi="Garamond" w:cs="Times New Roman"/>
        </w:rPr>
        <w:t xml:space="preserve">and is Editor in Chief of Nurse Leader, the official journal of the American Organization of Nurse Executives. She is a Gallup certified strengths coach and author of the books, </w:t>
      </w:r>
      <w:r w:rsidRPr="00C468F5">
        <w:rPr>
          <w:rFonts w:ascii="Garamond" w:hAnsi="Garamond" w:cs="Times New Roman"/>
          <w:i/>
          <w:iCs/>
        </w:rPr>
        <w:t>A Team Approach to Nursing Care Delivery</w:t>
      </w:r>
      <w:r w:rsidRPr="00C468F5">
        <w:rPr>
          <w:rFonts w:ascii="Garamond" w:hAnsi="Garamond" w:cs="Times New Roman"/>
        </w:rPr>
        <w:t xml:space="preserve">, </w:t>
      </w:r>
      <w:r w:rsidRPr="00C468F5">
        <w:rPr>
          <w:rFonts w:ascii="Garamond" w:hAnsi="Garamond" w:cs="Times New Roman"/>
          <w:i/>
        </w:rPr>
        <w:t>The Nurse Leader Coach: Become the Boss No One Wants to Leave,</w:t>
      </w:r>
      <w:r w:rsidRPr="00C468F5">
        <w:rPr>
          <w:rFonts w:ascii="Garamond" w:hAnsi="Garamond" w:cs="Times New Roman"/>
        </w:rPr>
        <w:t xml:space="preserve"> and </w:t>
      </w:r>
      <w:r w:rsidRPr="00C468F5">
        <w:rPr>
          <w:rFonts w:ascii="Garamond" w:hAnsi="Garamond" w:cs="Times New Roman"/>
          <w:i/>
          <w:iCs/>
        </w:rPr>
        <w:t>The Nuts and Bolts of Nursing Leadership: Your Toolkit for Success</w:t>
      </w:r>
      <w:r w:rsidRPr="00C468F5">
        <w:rPr>
          <w:rFonts w:ascii="Garamond" w:hAnsi="Garamond" w:cs="Times New Roman"/>
        </w:rPr>
        <w:t xml:space="preserve">. She presents nationally on nursing leadership topics and conducts nurse leader coach workshops for frontline nurse leaders. Rose is a Fellow of the American Academy of Nursing and is an alumnus of the Robert Wood Johnson Executive Nurse Fellowship Program. In 2020, she was selected by the American Association of Critical Care Nurses for their </w:t>
      </w:r>
      <w:r w:rsidRPr="00C468F5">
        <w:rPr>
          <w:rFonts w:ascii="Garamond" w:hAnsi="Garamond" w:cs="Times New Roman"/>
          <w:i/>
          <w:iCs/>
        </w:rPr>
        <w:t>Pioneering Spirit Award</w:t>
      </w:r>
      <w:r w:rsidRPr="00C468F5">
        <w:rPr>
          <w:rFonts w:ascii="Garamond" w:hAnsi="Garamond" w:cs="Times New Roman"/>
        </w:rPr>
        <w:t xml:space="preserve"> in recognition of her groundbreaking work in nurse leader development. </w:t>
      </w:r>
    </w:p>
    <w:p w14:paraId="679037AB" w14:textId="77777777" w:rsidR="00C468F5" w:rsidRPr="00C468F5" w:rsidRDefault="00C468F5" w:rsidP="00C468F5">
      <w:pPr>
        <w:pStyle w:val="ListParagraph"/>
        <w:rPr>
          <w:rFonts w:ascii="Garamond" w:hAnsi="Garamond"/>
        </w:rPr>
      </w:pPr>
    </w:p>
    <w:p w14:paraId="621AF562" w14:textId="77777777" w:rsidR="005E1FC5" w:rsidRPr="00C468F5" w:rsidRDefault="005E1FC5" w:rsidP="005E1FC5">
      <w:pPr>
        <w:spacing w:after="28" w:line="264" w:lineRule="auto"/>
        <w:ind w:left="10" w:hanging="10"/>
        <w:rPr>
          <w:rFonts w:ascii="Garamond" w:eastAsia="Garamond" w:hAnsi="Garamond" w:cs="Garamond"/>
        </w:rPr>
      </w:pPr>
    </w:p>
    <w:p w14:paraId="3A55DC47" w14:textId="77777777" w:rsidR="00D9178F" w:rsidRPr="00C468F5" w:rsidRDefault="00D9178F" w:rsidP="00D9178F">
      <w:pPr>
        <w:rPr>
          <w:rFonts w:ascii="Garamond" w:hAnsi="Garamond"/>
          <w:b/>
          <w:bCs/>
        </w:rPr>
      </w:pPr>
    </w:p>
    <w:p w14:paraId="46359FCC" w14:textId="77777777" w:rsidR="001A47AB" w:rsidRPr="00C468F5" w:rsidRDefault="001A47AB" w:rsidP="006613E8">
      <w:pPr>
        <w:rPr>
          <w:rFonts w:ascii="Garamond" w:hAnsi="Garamond"/>
        </w:rPr>
      </w:pPr>
    </w:p>
    <w:sectPr w:rsidR="001A47AB" w:rsidRPr="00C468F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6E73F" w14:textId="77777777" w:rsidR="007209AB" w:rsidRDefault="007209AB" w:rsidP="004C5BE2">
      <w:pPr>
        <w:spacing w:after="0" w:line="240" w:lineRule="auto"/>
      </w:pPr>
      <w:r>
        <w:separator/>
      </w:r>
    </w:p>
  </w:endnote>
  <w:endnote w:type="continuationSeparator" w:id="0">
    <w:p w14:paraId="2A22050E" w14:textId="77777777" w:rsidR="007209AB" w:rsidRDefault="007209AB" w:rsidP="004C5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CE5DE" w14:textId="77777777" w:rsidR="004C5BE2" w:rsidRDefault="004C5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6C186" w14:textId="77777777" w:rsidR="004C5BE2" w:rsidRDefault="004C5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60818" w14:textId="77777777" w:rsidR="004C5BE2" w:rsidRDefault="004C5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67623" w14:textId="77777777" w:rsidR="007209AB" w:rsidRDefault="007209AB" w:rsidP="004C5BE2">
      <w:pPr>
        <w:spacing w:after="0" w:line="240" w:lineRule="auto"/>
      </w:pPr>
      <w:r>
        <w:separator/>
      </w:r>
    </w:p>
  </w:footnote>
  <w:footnote w:type="continuationSeparator" w:id="0">
    <w:p w14:paraId="0E245925" w14:textId="77777777" w:rsidR="007209AB" w:rsidRDefault="007209AB" w:rsidP="004C5B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7F5D4" w14:textId="4C0C11AE" w:rsidR="004C5BE2" w:rsidRDefault="004C5B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942F0" w14:textId="7DDC6385" w:rsidR="004C5BE2" w:rsidRDefault="004C5B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7B6A8" w14:textId="126872E2" w:rsidR="004C5BE2" w:rsidRDefault="004C5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6476A"/>
    <w:multiLevelType w:val="hybridMultilevel"/>
    <w:tmpl w:val="EA24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84F4E"/>
    <w:multiLevelType w:val="hybridMultilevel"/>
    <w:tmpl w:val="61A8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5784D"/>
    <w:multiLevelType w:val="hybridMultilevel"/>
    <w:tmpl w:val="CE98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551685"/>
    <w:multiLevelType w:val="hybridMultilevel"/>
    <w:tmpl w:val="25360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939AE"/>
    <w:multiLevelType w:val="hybridMultilevel"/>
    <w:tmpl w:val="0DF6D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AD086E"/>
    <w:multiLevelType w:val="hybridMultilevel"/>
    <w:tmpl w:val="34D6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6D7EB7"/>
    <w:multiLevelType w:val="hybridMultilevel"/>
    <w:tmpl w:val="0D62A6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2704B3C"/>
    <w:multiLevelType w:val="hybridMultilevel"/>
    <w:tmpl w:val="13363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35569F"/>
    <w:multiLevelType w:val="hybridMultilevel"/>
    <w:tmpl w:val="D46C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B744E"/>
    <w:multiLevelType w:val="hybridMultilevel"/>
    <w:tmpl w:val="3D60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A4938"/>
    <w:multiLevelType w:val="hybridMultilevel"/>
    <w:tmpl w:val="3FA40B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793529C"/>
    <w:multiLevelType w:val="hybridMultilevel"/>
    <w:tmpl w:val="EDEAA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BF7726"/>
    <w:multiLevelType w:val="hybridMultilevel"/>
    <w:tmpl w:val="FBCE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1736BA"/>
    <w:multiLevelType w:val="hybridMultilevel"/>
    <w:tmpl w:val="5F06D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2195310">
    <w:abstractNumId w:val="9"/>
  </w:num>
  <w:num w:numId="2" w16cid:durableId="1569918287">
    <w:abstractNumId w:val="12"/>
  </w:num>
  <w:num w:numId="3" w16cid:durableId="700738501">
    <w:abstractNumId w:val="5"/>
  </w:num>
  <w:num w:numId="4" w16cid:durableId="63382116">
    <w:abstractNumId w:val="2"/>
  </w:num>
  <w:num w:numId="5" w16cid:durableId="34740412">
    <w:abstractNumId w:val="1"/>
  </w:num>
  <w:num w:numId="6" w16cid:durableId="615672242">
    <w:abstractNumId w:val="4"/>
  </w:num>
  <w:num w:numId="7" w16cid:durableId="863665685">
    <w:abstractNumId w:val="7"/>
  </w:num>
  <w:num w:numId="8" w16cid:durableId="780610701">
    <w:abstractNumId w:val="6"/>
  </w:num>
  <w:num w:numId="9" w16cid:durableId="801922003">
    <w:abstractNumId w:val="13"/>
  </w:num>
  <w:num w:numId="10" w16cid:durableId="1963615291">
    <w:abstractNumId w:val="11"/>
  </w:num>
  <w:num w:numId="11" w16cid:durableId="1549607729">
    <w:abstractNumId w:val="10"/>
  </w:num>
  <w:num w:numId="12" w16cid:durableId="1333526977">
    <w:abstractNumId w:val="8"/>
  </w:num>
  <w:num w:numId="13" w16cid:durableId="161362554">
    <w:abstractNumId w:val="0"/>
  </w:num>
  <w:num w:numId="14" w16cid:durableId="5235920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FEpbmZuamBiZGpko6SsGpxcWZ+XkgBUbmtQCgv+4KLQAAAA=="/>
  </w:docVars>
  <w:rsids>
    <w:rsidRoot w:val="00627EE4"/>
    <w:rsid w:val="0002359D"/>
    <w:rsid w:val="00033EE9"/>
    <w:rsid w:val="000342C9"/>
    <w:rsid w:val="00045BAA"/>
    <w:rsid w:val="00052B4D"/>
    <w:rsid w:val="000608C5"/>
    <w:rsid w:val="00070B30"/>
    <w:rsid w:val="00070C98"/>
    <w:rsid w:val="000768D5"/>
    <w:rsid w:val="000A6EDE"/>
    <w:rsid w:val="000D682D"/>
    <w:rsid w:val="000F5D90"/>
    <w:rsid w:val="00104F24"/>
    <w:rsid w:val="001119D6"/>
    <w:rsid w:val="0011383B"/>
    <w:rsid w:val="001157D2"/>
    <w:rsid w:val="00127B4F"/>
    <w:rsid w:val="00164644"/>
    <w:rsid w:val="001652D1"/>
    <w:rsid w:val="00166AC8"/>
    <w:rsid w:val="00194A99"/>
    <w:rsid w:val="001974AF"/>
    <w:rsid w:val="001A47AB"/>
    <w:rsid w:val="001C2015"/>
    <w:rsid w:val="001F0B6F"/>
    <w:rsid w:val="00220A58"/>
    <w:rsid w:val="00230A0B"/>
    <w:rsid w:val="002415E7"/>
    <w:rsid w:val="00241FD8"/>
    <w:rsid w:val="00256C0C"/>
    <w:rsid w:val="00260692"/>
    <w:rsid w:val="00271BDB"/>
    <w:rsid w:val="002B5C75"/>
    <w:rsid w:val="002D17A0"/>
    <w:rsid w:val="002E18CF"/>
    <w:rsid w:val="002E2526"/>
    <w:rsid w:val="002E437A"/>
    <w:rsid w:val="002E7EEE"/>
    <w:rsid w:val="002F11C8"/>
    <w:rsid w:val="002F6DFC"/>
    <w:rsid w:val="00334345"/>
    <w:rsid w:val="0033469E"/>
    <w:rsid w:val="00340250"/>
    <w:rsid w:val="0034594E"/>
    <w:rsid w:val="00346F93"/>
    <w:rsid w:val="0034715B"/>
    <w:rsid w:val="003537E7"/>
    <w:rsid w:val="00365F6E"/>
    <w:rsid w:val="003741C3"/>
    <w:rsid w:val="003747C5"/>
    <w:rsid w:val="00375AD2"/>
    <w:rsid w:val="00392BC0"/>
    <w:rsid w:val="003F2833"/>
    <w:rsid w:val="003F60B1"/>
    <w:rsid w:val="004079CF"/>
    <w:rsid w:val="00431068"/>
    <w:rsid w:val="0045777C"/>
    <w:rsid w:val="0047198C"/>
    <w:rsid w:val="00474B0D"/>
    <w:rsid w:val="00474F70"/>
    <w:rsid w:val="004812C8"/>
    <w:rsid w:val="004C5BE2"/>
    <w:rsid w:val="004D2B86"/>
    <w:rsid w:val="004D6616"/>
    <w:rsid w:val="004F4617"/>
    <w:rsid w:val="00501AB6"/>
    <w:rsid w:val="0051003B"/>
    <w:rsid w:val="00523220"/>
    <w:rsid w:val="00545B83"/>
    <w:rsid w:val="0055301D"/>
    <w:rsid w:val="00583FA0"/>
    <w:rsid w:val="00592A67"/>
    <w:rsid w:val="00592E13"/>
    <w:rsid w:val="005B3DB3"/>
    <w:rsid w:val="005C0149"/>
    <w:rsid w:val="005D0C7B"/>
    <w:rsid w:val="005D477F"/>
    <w:rsid w:val="005E1FC5"/>
    <w:rsid w:val="005F63AB"/>
    <w:rsid w:val="00612686"/>
    <w:rsid w:val="00617851"/>
    <w:rsid w:val="00627EE4"/>
    <w:rsid w:val="0063562E"/>
    <w:rsid w:val="006521F5"/>
    <w:rsid w:val="00652333"/>
    <w:rsid w:val="006613E8"/>
    <w:rsid w:val="006677A8"/>
    <w:rsid w:val="00672131"/>
    <w:rsid w:val="0067712C"/>
    <w:rsid w:val="00694E39"/>
    <w:rsid w:val="006B25C9"/>
    <w:rsid w:val="006B320B"/>
    <w:rsid w:val="006C3E02"/>
    <w:rsid w:val="007209AB"/>
    <w:rsid w:val="00741623"/>
    <w:rsid w:val="007452BE"/>
    <w:rsid w:val="00771236"/>
    <w:rsid w:val="007713A7"/>
    <w:rsid w:val="0077157B"/>
    <w:rsid w:val="007B0536"/>
    <w:rsid w:val="007D13B4"/>
    <w:rsid w:val="007D357E"/>
    <w:rsid w:val="007D39DE"/>
    <w:rsid w:val="007E28CA"/>
    <w:rsid w:val="007E639D"/>
    <w:rsid w:val="00815474"/>
    <w:rsid w:val="00822868"/>
    <w:rsid w:val="008248A8"/>
    <w:rsid w:val="00834A91"/>
    <w:rsid w:val="00861736"/>
    <w:rsid w:val="008739D9"/>
    <w:rsid w:val="00884717"/>
    <w:rsid w:val="008858AA"/>
    <w:rsid w:val="008D24C0"/>
    <w:rsid w:val="0090440A"/>
    <w:rsid w:val="00912894"/>
    <w:rsid w:val="00912F8D"/>
    <w:rsid w:val="00921CAE"/>
    <w:rsid w:val="00930454"/>
    <w:rsid w:val="00933BBB"/>
    <w:rsid w:val="009B666C"/>
    <w:rsid w:val="009C00F4"/>
    <w:rsid w:val="009C0BD0"/>
    <w:rsid w:val="009D3408"/>
    <w:rsid w:val="009E7A9D"/>
    <w:rsid w:val="009F16BF"/>
    <w:rsid w:val="00A21F76"/>
    <w:rsid w:val="00A338CD"/>
    <w:rsid w:val="00A37B38"/>
    <w:rsid w:val="00A66B03"/>
    <w:rsid w:val="00A7613D"/>
    <w:rsid w:val="00A83495"/>
    <w:rsid w:val="00A843EC"/>
    <w:rsid w:val="00A84666"/>
    <w:rsid w:val="00AA13E8"/>
    <w:rsid w:val="00AA7034"/>
    <w:rsid w:val="00AB05BD"/>
    <w:rsid w:val="00AC7FDF"/>
    <w:rsid w:val="00AE01DE"/>
    <w:rsid w:val="00AF22CA"/>
    <w:rsid w:val="00AF44D8"/>
    <w:rsid w:val="00B0096C"/>
    <w:rsid w:val="00B00B6D"/>
    <w:rsid w:val="00B065D5"/>
    <w:rsid w:val="00B2223E"/>
    <w:rsid w:val="00B26008"/>
    <w:rsid w:val="00B52D8F"/>
    <w:rsid w:val="00B6197B"/>
    <w:rsid w:val="00B623AA"/>
    <w:rsid w:val="00B71E48"/>
    <w:rsid w:val="00B75756"/>
    <w:rsid w:val="00B75F30"/>
    <w:rsid w:val="00B831F9"/>
    <w:rsid w:val="00B91B65"/>
    <w:rsid w:val="00B93F30"/>
    <w:rsid w:val="00B947E0"/>
    <w:rsid w:val="00BC7463"/>
    <w:rsid w:val="00BD3E62"/>
    <w:rsid w:val="00BE544E"/>
    <w:rsid w:val="00C07A3D"/>
    <w:rsid w:val="00C178DB"/>
    <w:rsid w:val="00C24AC1"/>
    <w:rsid w:val="00C468F5"/>
    <w:rsid w:val="00C46A64"/>
    <w:rsid w:val="00C81A53"/>
    <w:rsid w:val="00C8614B"/>
    <w:rsid w:val="00CC4487"/>
    <w:rsid w:val="00CD4254"/>
    <w:rsid w:val="00D12DE6"/>
    <w:rsid w:val="00D20D19"/>
    <w:rsid w:val="00D22A3F"/>
    <w:rsid w:val="00D349C7"/>
    <w:rsid w:val="00D65118"/>
    <w:rsid w:val="00D73143"/>
    <w:rsid w:val="00D74810"/>
    <w:rsid w:val="00D7714A"/>
    <w:rsid w:val="00D9178F"/>
    <w:rsid w:val="00DA4455"/>
    <w:rsid w:val="00DB4100"/>
    <w:rsid w:val="00DE3129"/>
    <w:rsid w:val="00DF4D50"/>
    <w:rsid w:val="00E04D46"/>
    <w:rsid w:val="00E10066"/>
    <w:rsid w:val="00E1054F"/>
    <w:rsid w:val="00E10A8B"/>
    <w:rsid w:val="00E22623"/>
    <w:rsid w:val="00E4201E"/>
    <w:rsid w:val="00E579E8"/>
    <w:rsid w:val="00E6359C"/>
    <w:rsid w:val="00E82384"/>
    <w:rsid w:val="00E83AC3"/>
    <w:rsid w:val="00E870AC"/>
    <w:rsid w:val="00EA0CED"/>
    <w:rsid w:val="00EC2497"/>
    <w:rsid w:val="00EC54E9"/>
    <w:rsid w:val="00ED43D8"/>
    <w:rsid w:val="00ED4996"/>
    <w:rsid w:val="00F12D0D"/>
    <w:rsid w:val="00F431CD"/>
    <w:rsid w:val="00F53617"/>
    <w:rsid w:val="00F6102C"/>
    <w:rsid w:val="00F61E9D"/>
    <w:rsid w:val="00F858FC"/>
    <w:rsid w:val="00F86454"/>
    <w:rsid w:val="00F86A2D"/>
    <w:rsid w:val="00FB27C7"/>
    <w:rsid w:val="00FC3295"/>
    <w:rsid w:val="00FD29E9"/>
    <w:rsid w:val="00FD4733"/>
    <w:rsid w:val="00FE3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1A465"/>
  <w15:docId w15:val="{511B80B9-558F-46E5-9936-BC442DB1B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EE4"/>
    <w:pPr>
      <w:ind w:left="720"/>
      <w:contextualSpacing/>
    </w:pPr>
  </w:style>
  <w:style w:type="paragraph" w:styleId="BalloonText">
    <w:name w:val="Balloon Text"/>
    <w:basedOn w:val="Normal"/>
    <w:link w:val="BalloonTextChar"/>
    <w:uiPriority w:val="99"/>
    <w:semiHidden/>
    <w:unhideWhenUsed/>
    <w:rsid w:val="00B75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F30"/>
    <w:rPr>
      <w:rFonts w:ascii="Segoe UI" w:hAnsi="Segoe UI" w:cs="Segoe UI"/>
      <w:sz w:val="18"/>
      <w:szCs w:val="18"/>
    </w:rPr>
  </w:style>
  <w:style w:type="paragraph" w:styleId="Header">
    <w:name w:val="header"/>
    <w:basedOn w:val="Normal"/>
    <w:link w:val="HeaderChar"/>
    <w:uiPriority w:val="99"/>
    <w:unhideWhenUsed/>
    <w:rsid w:val="004C5B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BE2"/>
  </w:style>
  <w:style w:type="paragraph" w:styleId="Footer">
    <w:name w:val="footer"/>
    <w:basedOn w:val="Normal"/>
    <w:link w:val="FooterChar"/>
    <w:uiPriority w:val="99"/>
    <w:unhideWhenUsed/>
    <w:rsid w:val="004C5B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955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merican Nurses Association</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 Lippock</dc:creator>
  <cp:lastModifiedBy>Rose Sherman</cp:lastModifiedBy>
  <cp:revision>2</cp:revision>
  <cp:lastPrinted>2021-04-27T19:12:00Z</cp:lastPrinted>
  <dcterms:created xsi:type="dcterms:W3CDTF">2023-06-15T15:16:00Z</dcterms:created>
  <dcterms:modified xsi:type="dcterms:W3CDTF">2023-06-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180135a58564f81150390abef947486b6e1a01a9c8dc1b0d779c0277628fc</vt:lpwstr>
  </property>
</Properties>
</file>